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รูจะพานักเรียนไปศีกษาเรื่องการเขียนรายงานไปดูกันเลยดีกว่า จุดประสงค์การเรียนรู้ในวันนี้ครับครูคณิตาครับ</w:t>
      </w:r>
    </w:p>
    <w:p>
      <w:pPr>
        <w:pStyle w:val="BodyText"/>
      </w:pPr>
      <w:r>
        <w:t xml:space="preserve">(คุณครูคณิตา) ค่ะ จุดประสงค์การเรียนรู็1.และดูได้ 2. พูดรายงานจากการฟังและดูได้ค่ะ 3. มีมารยาทในการฟังและการพูดค่ะ</w:t>
      </w:r>
    </w:p>
    <w:p>
      <w:pPr>
        <w:pStyle w:val="BodyText"/>
      </w:pPr>
      <w:r>
        <w:t xml:space="preserve">(คุณครูปรเมษฐ) นี่ก็คือวัตถุประสงค์หรือจุดประสงค์ 3 ข้อปฏิบัติได้ในชั่วโมงนี้ครับครูมีคำถามมาถามหนู ๆ นะครับคำถามน่าคิด พินิจพิจารณานักเรียนเคยพูดรายงานหรือไม่และถ้าเคยพูดนักเรียนมีวิธีการพูดพูกรายงานอย่างไร ทบทวนความรู้เดิมก่อน การพูดรายงานก็อย่างเช่น การที่ครูสอนนักเรียนนี่ ครูก็ใช้ทักษะการพูดรายงานรายงานหนาชั้นเรียน สรุปเคยหรือไม่เคยครับทุกคนเคยหมดเลย คราวนี้ครูถามวิธีการพูดนักเรียนลองตอบคำถามกับคุณครูปลายทางสิครับว่ามีวิธีการพูดอย่างไร</w:t>
      </w:r>
    </w:p>
    <w:p>
      <w:pPr>
        <w:pStyle w:val="BodyText"/>
      </w:pPr>
      <w:r>
        <w:t xml:space="preserve">(คุณครูคณิตา) ไม่ต้องยึดหลักการใช่ไหมคะแล้วก็นักเรียนคะ นักเรียนสามารถที่จะบอกวิธีการหรือเทคนิคของตัวเองนะคะ ในการออกมาพูดรายงานหน้าชั้นเรียนได้เลยค่ะ</w:t>
      </w:r>
    </w:p>
    <w:p>
      <w:pPr>
        <w:pStyle w:val="BodyText"/>
      </w:pPr>
      <w:r>
        <w:t xml:space="preserve">(คุณครูปรเมษฐ) คราวนี้ครูก็ต้องถามครูคณิตาบ้างสิครับครูคณิตาก็ต้องเคยผ่านการเป็นนักเรียน นักศึกษาแล้วก็อีกหลาย ๆ อย่างใช่ไหมในชีวิตนี่เพราะฉะนั้นนี่เรื่องการพูดก็เป็นเรื่องสำคัญนะเคยผ่านประสบการณ์แบบนี้แล้วมีวิธีการอย่างไรครับ</w:t>
      </w:r>
    </w:p>
    <w:p>
      <w:pPr>
        <w:pStyle w:val="BodyText"/>
      </w:pPr>
      <w:r>
        <w:t xml:space="preserve">(คุณครูคณิตา)วิธีการของคุณครูนะคะ อาจจะไม่ได้อ้างอิงกับหลักการมากมายค่ะ ต้องอาศัยประสบการณ์นะคะสมัยเด็กนี่ เราก็มีการพูดแบบตะกุกตะกักค่ะฉะนั้นนี่ พอเราโตขึ้นนี่ เราก็ต้องอาศัยเกี่ยวกับเรื่องสติและสมาธิ รวมถึงการฝึกฝนเพิ่มมากขึ้นค่ะ และรวมไปถึงข้อชี้แนะต่าง ๆ นะคะ จากผู้ฟังนี่มาประับปรุงทำให้การพูดของเรานี่ดีขึ้นนั่นเองค่ะครูปรเมษฐ</w:t>
      </w:r>
    </w:p>
    <w:p>
      <w:pPr>
        <w:pStyle w:val="BodyText"/>
      </w:pPr>
      <w:r>
        <w:t xml:space="preserve">(คุณครูปรเมษฐ) ได้ฟังวิธีของครูคณิตาแล้ว ทำให้ครูเข้าใจเลยนะครับ ว่าหลาย ๆ คนแล้วจะต้องมีวิธีการที่มันไม่เหมือนกัน แต่จุดมุ่งหมายก็คือการพูดรายงานแล้วประสบผลสำเร็จใช่ไหมครับนักเรียนคิดว่านะ เมื่อถามว่าเคยหรือไม่เคย เคยแน่นอน คราวนี้นักเรียนคิดว่าตนเองพูดรายงานเป็นอย่างไรเด็ก ๆ ครับ ลองนั่งทบทวนตัวเองที่ผ่านมา เคยพูดรายงานแล้วพูดนี่ พูดเป็นอย่างไร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</dc:title>
  <dc:creator/>
  <cp:keywords/>
  <dcterms:created xsi:type="dcterms:W3CDTF">2022-03-23T06:58:10Z</dcterms:created>
  <dcterms:modified xsi:type="dcterms:W3CDTF">2022-03-23T0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มีนาคม 2565 เวลา 13.14 น.</vt:lpwstr>
  </property>
  <property fmtid="{D5CDD505-2E9C-101B-9397-08002B2CF9AE}" pid="3" name="subtitle">
    <vt:lpwstr/>
  </property>
</Properties>
</file>